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0BFF5" w14:textId="22B37D91" w:rsidR="009C0B76" w:rsidRPr="008A5E2E" w:rsidRDefault="009C0B76" w:rsidP="008A5E2E">
      <w:pPr>
        <w:pStyle w:val="Heading1"/>
      </w:pPr>
      <w:r w:rsidRPr="008A5E2E">
        <w:t>Instruction</w:t>
      </w:r>
    </w:p>
    <w:p w14:paraId="32EFBBDF" w14:textId="28E6BE1D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</w:t>
      </w:r>
      <w:r w:rsidR="00C6528D">
        <w:rPr>
          <w:rFonts w:ascii="Arial" w:hAnsi="Arial" w:cs="Arial"/>
        </w:rPr>
        <w:t>Bicycle &amp; Pedestrian Education &amp; Encouragement</w:t>
      </w:r>
      <w:r w:rsidRPr="003F635F">
        <w:rPr>
          <w:rFonts w:ascii="Arial" w:hAnsi="Arial" w:cs="Arial"/>
        </w:rPr>
        <w:t xml:space="preserve"> (</w:t>
      </w:r>
      <w:r w:rsidR="00C6528D">
        <w:rPr>
          <w:rFonts w:ascii="Arial" w:hAnsi="Arial" w:cs="Arial"/>
        </w:rPr>
        <w:t>EE</w:t>
      </w:r>
      <w:r w:rsidRPr="003F635F">
        <w:rPr>
          <w:rFonts w:ascii="Arial" w:hAnsi="Arial" w:cs="Arial"/>
        </w:rPr>
        <w:t>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8A5E2E">
      <w:pPr>
        <w:pStyle w:val="Heading1"/>
      </w:pPr>
      <w:r w:rsidRPr="003F635F">
        <w:t xml:space="preserve">General information </w:t>
      </w:r>
    </w:p>
    <w:tbl>
      <w:tblPr>
        <w:tblStyle w:val="GridTable2-Accent2"/>
        <w:tblW w:w="0" w:type="auto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A06ECF" w:rsidRPr="003F635F" w14:paraId="2B0F9D10" w14:textId="77777777" w:rsidTr="008A5E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6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8A5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655" w:type="dxa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8A5E2E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655" w:type="dxa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8A5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655" w:type="dxa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8A5E2E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655" w:type="dxa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8A5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689399A7" w14:textId="60A53FEA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Allocation to date</w:t>
            </w:r>
          </w:p>
        </w:tc>
        <w:tc>
          <w:tcPr>
            <w:tcW w:w="6655" w:type="dxa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8A5E2E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4F70E13A" w14:textId="37CE7395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imbursement received</w:t>
            </w:r>
            <w:r w:rsidR="00D016FE" w:rsidRPr="003F635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3F635F">
              <w:rPr>
                <w:rFonts w:ascii="Arial" w:hAnsi="Arial" w:cs="Arial"/>
                <w:b w:val="0"/>
                <w:bCs w:val="0"/>
              </w:rPr>
              <w:t>to date</w:t>
            </w:r>
          </w:p>
        </w:tc>
        <w:tc>
          <w:tcPr>
            <w:tcW w:w="6655" w:type="dxa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8A5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27E81010" w14:textId="77777777" w:rsidR="0052201F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6EF96C22" w:rsidR="00301B50" w:rsidRPr="00301B50" w:rsidRDefault="00301B50" w:rsidP="003F635F">
            <w:pPr>
              <w:rPr>
                <w:rFonts w:ascii="Arial" w:hAnsi="Arial" w:cs="Arial"/>
                <w:b w:val="0"/>
                <w:bCs w:val="0"/>
                <w:i/>
                <w:iCs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Allocation to date” – “Reimbursement received to date”)</w:t>
            </w:r>
          </w:p>
        </w:tc>
        <w:tc>
          <w:tcPr>
            <w:tcW w:w="6655" w:type="dxa"/>
          </w:tcPr>
          <w:p w14:paraId="4FDA90F8" w14:textId="77777777" w:rsidR="0052201F" w:rsidRPr="003F635F" w:rsidRDefault="0052201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01B50" w:rsidRPr="003F635F" w14:paraId="7F30A6B1" w14:textId="77777777" w:rsidTr="008A5E2E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0A292EDE" w14:textId="0546823A" w:rsidR="00301B50" w:rsidRPr="003F635F" w:rsidRDefault="00301B50" w:rsidP="00301B50">
            <w:pPr>
              <w:rPr>
                <w:rFonts w:ascii="Arial" w:hAnsi="Arial" w:cs="Arial"/>
              </w:rPr>
            </w:pPr>
            <w:r w:rsidRPr="00810B02">
              <w:rPr>
                <w:rFonts w:ascii="Arial" w:hAnsi="Arial" w:cs="Arial"/>
                <w:b w:val="0"/>
                <w:bCs w:val="0"/>
              </w:rPr>
              <w:t>Allocation banked</w:t>
            </w:r>
          </w:p>
        </w:tc>
        <w:tc>
          <w:tcPr>
            <w:tcW w:w="6655" w:type="dxa"/>
          </w:tcPr>
          <w:p w14:paraId="68F7A2E2" w14:textId="77777777" w:rsidR="00301B50" w:rsidRPr="003F635F" w:rsidRDefault="00301B50" w:rsidP="00301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01B50" w:rsidRPr="003F635F" w14:paraId="09EEBC7F" w14:textId="77777777" w:rsidTr="008A5E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681613D9" w14:textId="77777777" w:rsidR="00301B50" w:rsidRPr="003F635F" w:rsidRDefault="00301B50" w:rsidP="00301B50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Reporting period </w:t>
            </w:r>
          </w:p>
          <w:p w14:paraId="4B2638D1" w14:textId="55B89EEF" w:rsidR="00301B50" w:rsidRPr="003F635F" w:rsidRDefault="00301B50" w:rsidP="00301B50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For example: July 1, 2017 – June 3</w:t>
            </w:r>
            <w:r w:rsidR="00A54517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0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, 2020)</w:t>
            </w:r>
          </w:p>
        </w:tc>
        <w:tc>
          <w:tcPr>
            <w:tcW w:w="6655" w:type="dxa"/>
          </w:tcPr>
          <w:p w14:paraId="145E8A5D" w14:textId="77777777" w:rsidR="00301B50" w:rsidRPr="003F635F" w:rsidRDefault="00301B50" w:rsidP="00301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2C0EE15E" w:rsidR="00A06ECF" w:rsidRPr="003F635F" w:rsidRDefault="008A5E2E" w:rsidP="008A5E2E">
      <w:pPr>
        <w:pStyle w:val="Heading1"/>
      </w:pPr>
      <w:r>
        <w:t>Program</w:t>
      </w:r>
      <w:r w:rsidR="007A5E27">
        <w:t xml:space="preserve"> Progress Report</w:t>
      </w:r>
    </w:p>
    <w:p w14:paraId="73B6D061" w14:textId="237D5FB1" w:rsidR="00982CB1" w:rsidRPr="00C6257C" w:rsidRDefault="00AA5320" w:rsidP="00C6257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id you choose to bank your allocations</w:t>
      </w:r>
      <w:r w:rsidR="00301B50">
        <w:rPr>
          <w:rFonts w:ascii="Arial" w:hAnsi="Arial" w:cs="Arial"/>
          <w:b/>
          <w:bCs/>
        </w:rPr>
        <w:t xml:space="preserve"> of this reporting period</w:t>
      </w:r>
      <w:r w:rsidR="00982CB1">
        <w:rPr>
          <w:rFonts w:ascii="Arial" w:hAnsi="Arial" w:cs="Arial"/>
          <w:b/>
          <w:bCs/>
        </w:rPr>
        <w:t>?</w:t>
      </w:r>
    </w:p>
    <w:p w14:paraId="055751C9" w14:textId="31BE14D3" w:rsidR="00982CB1" w:rsidRDefault="00A54517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30277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Yes, you may skip Questions 2-4. Please briefly describe if you worked on any preparation for a larger EE effort/activ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257C" w14:paraId="67797938" w14:textId="77777777" w:rsidTr="00C6257C">
        <w:tc>
          <w:tcPr>
            <w:tcW w:w="9350" w:type="dxa"/>
          </w:tcPr>
          <w:p w14:paraId="4F71C43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098064F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5F5EAA61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234A56BF" w14:textId="77777777" w:rsidR="00C6257C" w:rsidRDefault="00C6257C" w:rsidP="00982CB1">
            <w:pPr>
              <w:rPr>
                <w:rFonts w:ascii="Arial" w:hAnsi="Arial" w:cs="Arial"/>
              </w:rPr>
            </w:pPr>
          </w:p>
          <w:p w14:paraId="6DA17E5C" w14:textId="4DBB3E1A" w:rsidR="00C6257C" w:rsidRDefault="00C6257C" w:rsidP="00982CB1">
            <w:pPr>
              <w:rPr>
                <w:rFonts w:ascii="Arial" w:hAnsi="Arial" w:cs="Arial"/>
              </w:rPr>
            </w:pPr>
          </w:p>
        </w:tc>
      </w:tr>
    </w:tbl>
    <w:p w14:paraId="6183C407" w14:textId="77777777" w:rsidR="00C6257C" w:rsidRDefault="00C6257C" w:rsidP="00982CB1">
      <w:pPr>
        <w:rPr>
          <w:rFonts w:ascii="Arial" w:hAnsi="Arial" w:cs="Arial"/>
        </w:rPr>
      </w:pPr>
    </w:p>
    <w:p w14:paraId="4F4BC9AA" w14:textId="36F4F412" w:rsidR="00C6257C" w:rsidRPr="00982CB1" w:rsidRDefault="00A54517" w:rsidP="00982CB1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67527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257C">
            <w:rPr>
              <w:rFonts w:ascii="MS Gothic" w:eastAsia="MS Gothic" w:hAnsi="MS Gothic" w:cs="Arial" w:hint="eastAsia"/>
            </w:rPr>
            <w:t>☐</w:t>
          </w:r>
        </w:sdtContent>
      </w:sdt>
      <w:r w:rsidR="00C6257C">
        <w:rPr>
          <w:rFonts w:ascii="Arial" w:hAnsi="Arial" w:cs="Arial"/>
        </w:rPr>
        <w:t xml:space="preserve"> No, please answer Questions 2-4. </w:t>
      </w:r>
    </w:p>
    <w:p w14:paraId="39AC67F1" w14:textId="77777777" w:rsidR="00810B02" w:rsidRDefault="00810B0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2AE54A01" w14:textId="5F2215D5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>What project</w:t>
      </w:r>
      <w:r w:rsidR="00545FCC">
        <w:rPr>
          <w:rFonts w:ascii="Arial" w:hAnsi="Arial" w:cs="Arial"/>
          <w:b/>
          <w:bCs/>
        </w:rPr>
        <w:t xml:space="preserve">s </w:t>
      </w:r>
      <w:r w:rsidRPr="003F635F">
        <w:rPr>
          <w:rFonts w:ascii="Arial" w:hAnsi="Arial" w:cs="Arial"/>
          <w:b/>
          <w:bCs/>
        </w:rPr>
        <w:t xml:space="preserve">did you </w:t>
      </w:r>
      <w:r w:rsidR="00AA5320">
        <w:rPr>
          <w:rFonts w:ascii="Arial" w:hAnsi="Arial" w:cs="Arial"/>
          <w:b/>
          <w:bCs/>
        </w:rPr>
        <w:t>work on</w:t>
      </w:r>
      <w:r w:rsidRPr="003F635F">
        <w:rPr>
          <w:rFonts w:ascii="Arial" w:hAnsi="Arial" w:cs="Arial"/>
          <w:b/>
          <w:bCs/>
        </w:rPr>
        <w:t xml:space="preserve"> during the reporting period?</w:t>
      </w:r>
    </w:p>
    <w:p w14:paraId="2DF89465" w14:textId="2E4E3837" w:rsidR="00545FCC" w:rsidRDefault="00545FCC" w:rsidP="008A5E2E">
      <w:pPr>
        <w:rPr>
          <w:rFonts w:ascii="Arial" w:hAnsi="Arial" w:cs="Arial"/>
        </w:rPr>
      </w:pPr>
      <w:r>
        <w:rPr>
          <w:rFonts w:ascii="Arial" w:hAnsi="Arial" w:cs="Arial"/>
        </w:rPr>
        <w:t>Please fill in the table below based on your proposed Program of Projects. You may expand the table</w:t>
      </w:r>
      <w:r w:rsidR="00AA532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needed.</w:t>
      </w: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1705"/>
        <w:gridCol w:w="2520"/>
        <w:gridCol w:w="2790"/>
        <w:gridCol w:w="2610"/>
      </w:tblGrid>
      <w:tr w:rsidR="004F18D1" w14:paraId="4DCE4CA8" w14:textId="006E03E1" w:rsidTr="002434BF">
        <w:trPr>
          <w:trHeight w:val="432"/>
          <w:jc w:val="center"/>
        </w:trPr>
        <w:tc>
          <w:tcPr>
            <w:tcW w:w="1705" w:type="dxa"/>
          </w:tcPr>
          <w:p w14:paraId="4A6A05D3" w14:textId="52006466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Project Title</w:t>
            </w:r>
          </w:p>
        </w:tc>
        <w:tc>
          <w:tcPr>
            <w:tcW w:w="2520" w:type="dxa"/>
          </w:tcPr>
          <w:p w14:paraId="3DE8197C" w14:textId="77777777" w:rsidR="004F18D1" w:rsidRP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>Completed Project Tasks</w:t>
            </w:r>
          </w:p>
          <w:p w14:paraId="606E3EA0" w14:textId="4ADC6B3A" w:rsidR="004F18D1" w:rsidRPr="002434BF" w:rsidRDefault="004F18D1" w:rsidP="004F18D1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at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n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2434BF">
              <w:rPr>
                <w:rFonts w:ascii="Arial" w:hAnsi="Arial" w:cs="Arial"/>
                <w:i/>
                <w:iCs/>
                <w:sz w:val="20"/>
                <w:szCs w:val="20"/>
              </w:rPr>
              <w:t>where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790" w:type="dxa"/>
          </w:tcPr>
          <w:p w14:paraId="38F9E6E3" w14:textId="77777777" w:rsidR="004F18D1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How did you </w:t>
            </w:r>
            <w:r w:rsidR="002434BF">
              <w:rPr>
                <w:rFonts w:ascii="Arial" w:hAnsi="Arial" w:cs="Arial"/>
                <w:sz w:val="20"/>
                <w:szCs w:val="20"/>
              </w:rPr>
              <w:t>perform on</w:t>
            </w:r>
            <w:r w:rsidRPr="004F18D1">
              <w:rPr>
                <w:rFonts w:ascii="Arial" w:hAnsi="Arial" w:cs="Arial"/>
                <w:sz w:val="20"/>
                <w:szCs w:val="20"/>
              </w:rPr>
              <w:t xml:space="preserve"> the </w:t>
            </w:r>
            <w:r w:rsidR="00AA5320">
              <w:rPr>
                <w:rFonts w:ascii="Arial" w:hAnsi="Arial" w:cs="Arial"/>
                <w:sz w:val="20"/>
                <w:szCs w:val="20"/>
              </w:rPr>
              <w:t>proposed metrics</w:t>
            </w:r>
            <w:r w:rsidR="002434BF"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0F1319FD" w14:textId="7CC6F44D" w:rsidR="00AA5320" w:rsidRPr="004F18D1" w:rsidRDefault="00AA5320" w:rsidP="004F18D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CBDDF6" w14:textId="77777777" w:rsidR="002434BF" w:rsidRDefault="004F18D1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4F18D1">
              <w:rPr>
                <w:rFonts w:ascii="Arial" w:hAnsi="Arial" w:cs="Arial"/>
                <w:sz w:val="20"/>
                <w:szCs w:val="20"/>
              </w:rPr>
              <w:t xml:space="preserve">Did you achieve project Goals? </w:t>
            </w:r>
          </w:p>
          <w:p w14:paraId="604B31C6" w14:textId="5C3091F5" w:rsidR="004F18D1" w:rsidRPr="004F18D1" w:rsidRDefault="002434BF" w:rsidP="004F18D1">
            <w:pPr>
              <w:rPr>
                <w:rFonts w:ascii="Arial" w:hAnsi="Arial" w:cs="Arial"/>
                <w:sz w:val="20"/>
                <w:szCs w:val="20"/>
              </w:rPr>
            </w:pP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Before vs. After</w:t>
            </w:r>
            <w:r w:rsidRPr="002434BF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4F18D1" w14:paraId="46D8E9E7" w14:textId="27BC4890" w:rsidTr="002434BF">
        <w:trPr>
          <w:trHeight w:val="432"/>
          <w:jc w:val="center"/>
        </w:trPr>
        <w:tc>
          <w:tcPr>
            <w:tcW w:w="1705" w:type="dxa"/>
          </w:tcPr>
          <w:p w14:paraId="7E5FADA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37961273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163A9D66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7BCCA4F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AB94317" w14:textId="7EAD1A5C" w:rsidTr="002434BF">
        <w:trPr>
          <w:trHeight w:val="432"/>
          <w:jc w:val="center"/>
        </w:trPr>
        <w:tc>
          <w:tcPr>
            <w:tcW w:w="1705" w:type="dxa"/>
          </w:tcPr>
          <w:p w14:paraId="0A921F9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22D34B3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C005D4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12E6C004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54667C4A" w14:textId="136FD64B" w:rsidTr="002434BF">
        <w:trPr>
          <w:trHeight w:val="432"/>
          <w:jc w:val="center"/>
        </w:trPr>
        <w:tc>
          <w:tcPr>
            <w:tcW w:w="1705" w:type="dxa"/>
          </w:tcPr>
          <w:p w14:paraId="304FCF1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C8FB21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778E9428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B73558B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446D4271" w14:textId="7DF464A0" w:rsidTr="002434BF">
        <w:trPr>
          <w:trHeight w:val="432"/>
          <w:jc w:val="center"/>
        </w:trPr>
        <w:tc>
          <w:tcPr>
            <w:tcW w:w="1705" w:type="dxa"/>
          </w:tcPr>
          <w:p w14:paraId="7ABB026A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73588D0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528EC5BC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594CB04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  <w:tr w:rsidR="004F18D1" w14:paraId="7CD8B2EB" w14:textId="63F31755" w:rsidTr="002434BF">
        <w:trPr>
          <w:trHeight w:val="432"/>
          <w:jc w:val="center"/>
        </w:trPr>
        <w:tc>
          <w:tcPr>
            <w:tcW w:w="1705" w:type="dxa"/>
          </w:tcPr>
          <w:p w14:paraId="2E9AB46E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0008AF77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437E15DD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  <w:tc>
          <w:tcPr>
            <w:tcW w:w="2610" w:type="dxa"/>
          </w:tcPr>
          <w:p w14:paraId="2174EF79" w14:textId="77777777" w:rsidR="004F18D1" w:rsidRDefault="004F18D1" w:rsidP="004F18D1">
            <w:pPr>
              <w:rPr>
                <w:rFonts w:ascii="Arial" w:hAnsi="Arial" w:cs="Arial"/>
              </w:rPr>
            </w:pPr>
          </w:p>
        </w:tc>
      </w:tr>
    </w:tbl>
    <w:p w14:paraId="5B139B27" w14:textId="77777777" w:rsidR="008A5E2E" w:rsidRPr="008A5E2E" w:rsidRDefault="008A5E2E" w:rsidP="008A5E2E">
      <w:pPr>
        <w:rPr>
          <w:rFonts w:ascii="Arial" w:hAnsi="Arial" w:cs="Arial"/>
        </w:rPr>
      </w:pPr>
    </w:p>
    <w:p w14:paraId="53C09E7A" w14:textId="4B006AEA" w:rsidR="00AA5320" w:rsidRDefault="00810B02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lease provide the collected data and metrics as separate attachments. </w:t>
      </w:r>
      <w:r w:rsidR="00AA5320">
        <w:rPr>
          <w:rFonts w:ascii="Arial" w:hAnsi="Arial" w:cs="Arial"/>
          <w:b/>
          <w:bCs/>
        </w:rPr>
        <w:t xml:space="preserve">Do you have any key findings from collected data and metric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5320" w14:paraId="7B8BEC1B" w14:textId="77777777" w:rsidTr="00AA5320">
        <w:tc>
          <w:tcPr>
            <w:tcW w:w="9350" w:type="dxa"/>
          </w:tcPr>
          <w:p w14:paraId="57982A02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5907D1D1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25CB349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1D0D0744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7FE9BAA3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473D0EB0" w14:textId="7777777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  <w:p w14:paraId="0B05E0C0" w14:textId="44A9F587" w:rsidR="00AA5320" w:rsidRDefault="00AA5320" w:rsidP="00AA5320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A87D8CD" w14:textId="77777777" w:rsidR="00AA5320" w:rsidRPr="00AA5320" w:rsidRDefault="00AA5320" w:rsidP="00AA5320">
      <w:pPr>
        <w:rPr>
          <w:rFonts w:ascii="Arial" w:hAnsi="Arial" w:cs="Arial"/>
          <w:b/>
          <w:bCs/>
        </w:rPr>
      </w:pPr>
    </w:p>
    <w:p w14:paraId="4C55C0FE" w14:textId="62DD8784" w:rsidR="00C74AAB" w:rsidRPr="003F635F" w:rsidRDefault="002434BF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hat lessons did you learn from the project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sectPr w:rsidR="00C74AAB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4B9EF" w14:textId="77777777" w:rsidR="00304117" w:rsidRDefault="00304117" w:rsidP="002F5A3E">
      <w:pPr>
        <w:spacing w:after="0" w:line="240" w:lineRule="auto"/>
      </w:pPr>
      <w:r>
        <w:separator/>
      </w:r>
    </w:p>
  </w:endnote>
  <w:endnote w:type="continuationSeparator" w:id="0">
    <w:p w14:paraId="406EABC9" w14:textId="77777777" w:rsidR="00304117" w:rsidRDefault="00304117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0AF0E" w14:textId="77777777" w:rsidR="00304117" w:rsidRDefault="00304117" w:rsidP="002F5A3E">
      <w:pPr>
        <w:spacing w:after="0" w:line="240" w:lineRule="auto"/>
      </w:pPr>
      <w:r>
        <w:separator/>
      </w:r>
    </w:p>
  </w:footnote>
  <w:footnote w:type="continuationSeparator" w:id="0">
    <w:p w14:paraId="2ABF2B6D" w14:textId="77777777" w:rsidR="00304117" w:rsidRDefault="00304117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B7A3C" w14:textId="7E451973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</w:t>
    </w:r>
    <w:r w:rsidR="00C6528D">
      <w:rPr>
        <w:rFonts w:ascii="Arial" w:hAnsi="Arial" w:cs="Arial"/>
        <w:b/>
        <w:bCs/>
        <w:color w:val="000000" w:themeColor="text1"/>
        <w:sz w:val="24"/>
        <w:szCs w:val="24"/>
      </w:rPr>
      <w:t>Bicycle &amp; Pedestrian</w:t>
    </w:r>
  </w:p>
  <w:p w14:paraId="699CF8DB" w14:textId="209EC4FB" w:rsidR="00D85EAE" w:rsidRPr="003F635F" w:rsidRDefault="00C6528D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>
      <w:rPr>
        <w:rFonts w:ascii="Arial" w:hAnsi="Arial" w:cs="Arial"/>
        <w:b/>
        <w:bCs/>
        <w:color w:val="000000" w:themeColor="text1"/>
        <w:sz w:val="24"/>
        <w:szCs w:val="24"/>
      </w:rPr>
      <w:t>Education &amp; Encouragement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 Pro</w:t>
    </w:r>
    <w:r>
      <w:rPr>
        <w:rFonts w:ascii="Arial" w:hAnsi="Arial" w:cs="Arial"/>
        <w:b/>
        <w:bCs/>
        <w:color w:val="000000" w:themeColor="text1"/>
        <w:sz w:val="24"/>
        <w:szCs w:val="24"/>
      </w:rPr>
      <w:t xml:space="preserve">gram </w:t>
    </w:r>
    <w:r w:rsidR="00D85EAE" w:rsidRPr="003F635F">
      <w:rPr>
        <w:rFonts w:ascii="Arial" w:hAnsi="Arial" w:cs="Arial"/>
        <w:b/>
        <w:bCs/>
        <w:color w:val="000000" w:themeColor="text1"/>
        <w:sz w:val="24"/>
        <w:szCs w:val="24"/>
      </w:rPr>
      <w:t>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6C14A7"/>
    <w:multiLevelType w:val="hybridMultilevel"/>
    <w:tmpl w:val="230008BE"/>
    <w:lvl w:ilvl="0" w:tplc="88AA607C">
      <w:start w:val="2016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A39C0"/>
    <w:multiLevelType w:val="hybridMultilevel"/>
    <w:tmpl w:val="CE36949C"/>
    <w:lvl w:ilvl="0" w:tplc="88AA607C">
      <w:start w:val="201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F6226"/>
    <w:multiLevelType w:val="hybridMultilevel"/>
    <w:tmpl w:val="5802A3F4"/>
    <w:lvl w:ilvl="0" w:tplc="76B8FD6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67667AB4"/>
    <w:multiLevelType w:val="hybridMultilevel"/>
    <w:tmpl w:val="2ED27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6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5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qgUAywf1YiwAAAA="/>
  </w:docVars>
  <w:rsids>
    <w:rsidRoot w:val="00334344"/>
    <w:rsid w:val="00023B98"/>
    <w:rsid w:val="0002577A"/>
    <w:rsid w:val="0015139A"/>
    <w:rsid w:val="002138F0"/>
    <w:rsid w:val="00227BCF"/>
    <w:rsid w:val="002434BF"/>
    <w:rsid w:val="002F5A3E"/>
    <w:rsid w:val="00301B50"/>
    <w:rsid w:val="00304117"/>
    <w:rsid w:val="00334344"/>
    <w:rsid w:val="003D1A9C"/>
    <w:rsid w:val="003F61BE"/>
    <w:rsid w:val="003F635F"/>
    <w:rsid w:val="004F18D1"/>
    <w:rsid w:val="0052201F"/>
    <w:rsid w:val="00523AC7"/>
    <w:rsid w:val="00530D31"/>
    <w:rsid w:val="00540092"/>
    <w:rsid w:val="00545FCC"/>
    <w:rsid w:val="005611FF"/>
    <w:rsid w:val="00654AF7"/>
    <w:rsid w:val="007A5E27"/>
    <w:rsid w:val="007D12C2"/>
    <w:rsid w:val="00810B02"/>
    <w:rsid w:val="008319D1"/>
    <w:rsid w:val="00850D93"/>
    <w:rsid w:val="008A5E2E"/>
    <w:rsid w:val="00982CB1"/>
    <w:rsid w:val="00983231"/>
    <w:rsid w:val="009A5383"/>
    <w:rsid w:val="009C0B76"/>
    <w:rsid w:val="009E2714"/>
    <w:rsid w:val="00A06ECF"/>
    <w:rsid w:val="00A54517"/>
    <w:rsid w:val="00AA5320"/>
    <w:rsid w:val="00C6257C"/>
    <w:rsid w:val="00C6528D"/>
    <w:rsid w:val="00C74AAB"/>
    <w:rsid w:val="00D016FE"/>
    <w:rsid w:val="00D85EAE"/>
    <w:rsid w:val="00D91BFD"/>
    <w:rsid w:val="00D92B38"/>
    <w:rsid w:val="00E541B6"/>
    <w:rsid w:val="00F44EBC"/>
    <w:rsid w:val="00F45B45"/>
    <w:rsid w:val="00F8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8A5E2E"/>
    <w:pPr>
      <w:numPr>
        <w:numId w:val="4"/>
      </w:numPr>
      <w:shd w:val="clear" w:color="auto" w:fill="FBE4D5" w:themeFill="accent2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5E2E"/>
    <w:rPr>
      <w:rFonts w:ascii="Arial" w:hAnsi="Arial" w:cs="Arial"/>
      <w:b/>
      <w:bCs/>
      <w:shd w:val="clear" w:color="auto" w:fill="FBE4D5" w:themeFill="accent2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  <w:style w:type="table" w:styleId="GridTable2-Accent4">
    <w:name w:val="Grid Table 2 Accent 4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8A5E2E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</Pages>
  <Words>207</Words>
  <Characters>1179</Characters>
  <Application>Microsoft Office Word</Application>
  <DocSecurity>0</DocSecurity>
  <Lines>3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6 Measure B Local Streets &amp; Roads Congestion Relief Project Annual Reporting</vt:lpstr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Bicycle &amp; Pedestrian Education Encouragement Annual Reporting</dc:title>
  <dc:subject/>
  <dc:creator>He, Nicole</dc:creator>
  <cp:keywords/>
  <dc:description/>
  <cp:lastModifiedBy>He, Nicole</cp:lastModifiedBy>
  <cp:revision>6</cp:revision>
  <dcterms:created xsi:type="dcterms:W3CDTF">2020-09-01T20:42:00Z</dcterms:created>
  <dcterms:modified xsi:type="dcterms:W3CDTF">2020-09-23T23:17:00Z</dcterms:modified>
</cp:coreProperties>
</file>